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46319088"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CBD066C" w14:textId="77777777" w:rsidR="00C61753" w:rsidRPr="00C62E65" w:rsidRDefault="00C61753" w:rsidP="00BE2CF6">
            <w:pPr>
              <w:rPr>
                <w:b w:val="0"/>
                <w:bCs w:val="0"/>
                <w:sz w:val="28"/>
                <w:szCs w:val="28"/>
              </w:rPr>
            </w:pPr>
            <w:r w:rsidRPr="00C62E65">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lastRenderedPageBreak/>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lastRenderedPageBreak/>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lastRenderedPageBreak/>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lastRenderedPageBreak/>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lastRenderedPageBreak/>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lastRenderedPageBreak/>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 xml:space="preserve">but if you have many parameters (arguments) then </w:t>
            </w:r>
            <w:r w:rsidR="005403A7">
              <w:rPr>
                <w:rStyle w:val="p"/>
                <w:rFonts w:ascii="Consolas" w:hAnsi="Consolas"/>
                <w:sz w:val="20"/>
                <w:szCs w:val="20"/>
              </w:rPr>
              <w:lastRenderedPageBreak/>
              <w:t>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lastRenderedPageBreak/>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lastRenderedPageBreak/>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lastRenderedPageBreak/>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lastRenderedPageBreak/>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lastRenderedPageBreak/>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lastRenderedPageBreak/>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lastRenderedPageBreak/>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lastRenderedPageBreak/>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lastRenderedPageBreak/>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lastRenderedPageBreak/>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xml:space="preserve">: </w:t>
            </w:r>
            <w:r w:rsidRPr="00EB2D88">
              <w:rPr>
                <w:b w:val="0"/>
                <w:bCs w:val="0"/>
              </w:rPr>
              <w:t>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o</w:t>
            </w:r>
            <w:r w:rsidRPr="007659D6">
              <w:rPr>
                <w:b w:val="0"/>
                <w:bCs w:val="0"/>
                <w:color w:val="2E74B5" w:themeColor="accent1" w:themeShade="BF"/>
              </w:rPr>
              <w:t xml:space="preserve">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w:t>
            </w:r>
            <w:r w:rsidRPr="00964306">
              <w:rPr>
                <w:b w:val="0"/>
                <w:bCs w:val="0"/>
              </w:rPr>
              <w:t xml:space="preserve">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lastRenderedPageBreak/>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77777777" w:rsidR="00C14325" w:rsidRPr="00362205" w:rsidRDefault="00C14325" w:rsidP="00362205">
            <w:pPr>
              <w:rPr>
                <w:b w:val="0"/>
                <w:bCs w:val="0"/>
              </w:rPr>
            </w:pPr>
            <w:r>
              <w:t xml:space="preserve">What is Repository: </w:t>
            </w:r>
            <w:r w:rsidRPr="002A78ED">
              <w:rPr>
                <w:b w:val="0"/>
                <w:bCs w:val="0"/>
              </w:rPr>
              <w:t>It centralizes data logic or business logic and service logic. It gives a substitution point for the unit tests. If you want to modify the data access logic or business access logic, you don't need to change the repository logic.</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lastRenderedPageBreak/>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012E3F" w14:paraId="3B647FFD"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lastRenderedPageBreak/>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77777777" w:rsidR="00012E3F" w:rsidRPr="007F304B"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Delegates: </w:t>
            </w:r>
            <w:r w:rsidRPr="00EC56FD">
              <w:t>are nothing more than a function pointer</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t>Who to call several methods in one shot</w:t>
            </w:r>
            <w:r>
              <w:rPr>
                <w:b w:val="0"/>
                <w:bCs w:val="0"/>
              </w:rPr>
              <w:t xml:space="preserve">: </w:t>
            </w:r>
            <w:r w:rsidRPr="00176B22">
              <w:rPr>
                <w:b w:val="0"/>
                <w:bCs w:val="0"/>
              </w:rPr>
              <w:t>using Task await (asynchronous threading)</w:t>
            </w:r>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w:t>
            </w:r>
            <w:r w:rsidRPr="00D307C3">
              <w:rPr>
                <w:b w:val="0"/>
                <w:bCs w:val="0"/>
              </w:rPr>
              <w:lastRenderedPageBreak/>
              <w:t>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lastRenderedPageBreak/>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DCAB9" w14:textId="6CA033C3" w:rsidR="0010680D" w:rsidRPr="00E013A3" w:rsidRDefault="0010680D" w:rsidP="0010680D">
            <w:pPr>
              <w:autoSpaceDE w:val="0"/>
              <w:autoSpaceDN w:val="0"/>
              <w:adjustRightInd w:val="0"/>
              <w:rPr>
                <w:rFonts w:ascii="Consolas" w:hAnsi="Consolas" w:cs="Consolas"/>
                <w:color w:val="000000"/>
                <w:sz w:val="16"/>
                <w:szCs w:val="16"/>
              </w:rPr>
            </w:pPr>
            <w:r w:rsidRPr="0010680D">
              <w:t>Unit of Work in Repository Pattern</w:t>
            </w:r>
            <w:r>
              <w:rPr>
                <w:b w:val="0"/>
                <w:bCs w:val="0"/>
              </w:rPr>
              <w:t xml:space="preserve">: </w:t>
            </w:r>
            <w:r w:rsidR="00104B71" w:rsidRPr="00104B71">
              <w:rPr>
                <w:rFonts w:ascii="Calibri" w:hAnsi="Calibri" w:cs="Calibri"/>
                <w:b w:val="0"/>
                <w:bCs w:val="0"/>
              </w:rPr>
              <w:t>(increase the level of abstraction)</w:t>
            </w:r>
            <w:r w:rsidR="00104B71">
              <w:rPr>
                <w:b w:val="0"/>
                <w:bCs w:val="0"/>
              </w:rPr>
              <w:t xml:space="preserve"> </w:t>
            </w:r>
            <w:r>
              <w:rPr>
                <w:b w:val="0"/>
                <w:bCs w:val="0"/>
              </w:rPr>
              <w:t>i</w:t>
            </w:r>
            <w:r w:rsidRPr="0010680D">
              <w:rPr>
                <w:b w:val="0"/>
                <w:bCs w:val="0"/>
              </w:rPr>
              <w:t>s referred to as a single transaction that involves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lastRenderedPageBreak/>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lastRenderedPageBreak/>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E0E4AF" w14:textId="77777777" w:rsidR="00012E3F" w:rsidRPr="001D4ABF" w:rsidRDefault="00012E3F" w:rsidP="00012E3F">
            <w:pPr>
              <w:rPr>
                <w:b w:val="0"/>
                <w:bCs w:val="0"/>
              </w:rPr>
            </w:pPr>
            <w:r>
              <w:t xml:space="preserve">GIT steps: </w:t>
            </w:r>
            <w:r w:rsidRPr="00FB2758">
              <w:rPr>
                <w:b w:val="0"/>
                <w:bCs w:val="0"/>
              </w:rPr>
              <w:t>Stage, Commit, and Push to pull request that you previously created.</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lastRenderedPageBreak/>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lastRenderedPageBreak/>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 xml:space="preserve">to encapsulate the multiple entities into single entity. It is basically a combination of data models into single object and rendering by the view. Sometimes it is required to show the multiple </w:t>
            </w:r>
            <w:r w:rsidR="00903984" w:rsidRPr="00903984">
              <w:lastRenderedPageBreak/>
              <w:t>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lastRenderedPageBreak/>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lastRenderedPageBreak/>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lastRenderedPageBreak/>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r>
            <w:r w:rsidRPr="001A73B7">
              <w:rPr>
                <w:b w:val="0"/>
                <w:bCs w:val="0"/>
                <w:color w:val="2E74B5" w:themeColor="accent1" w:themeShade="BF"/>
              </w:rPr>
              <w:lastRenderedPageBreak/>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lastRenderedPageBreak/>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lastRenderedPageBreak/>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E776CF" w14:paraId="4F41FB1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lastRenderedPageBreak/>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lastRenderedPageBreak/>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qkFAFdvg58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BBA"/>
    <w:rsid w:val="004E7C10"/>
    <w:rsid w:val="004E7C72"/>
    <w:rsid w:val="004E7F40"/>
    <w:rsid w:val="004F226B"/>
    <w:rsid w:val="004F2535"/>
    <w:rsid w:val="004F7E2C"/>
    <w:rsid w:val="00500CBF"/>
    <w:rsid w:val="00502E98"/>
    <w:rsid w:val="00502F61"/>
    <w:rsid w:val="005038D2"/>
    <w:rsid w:val="00503CC8"/>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6C31"/>
    <w:rsid w:val="0072212E"/>
    <w:rsid w:val="0072477C"/>
    <w:rsid w:val="00724904"/>
    <w:rsid w:val="007261CB"/>
    <w:rsid w:val="00726CD2"/>
    <w:rsid w:val="007312FF"/>
    <w:rsid w:val="00731859"/>
    <w:rsid w:val="00741DC9"/>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48FC"/>
    <w:rsid w:val="00935200"/>
    <w:rsid w:val="00935893"/>
    <w:rsid w:val="00935F9A"/>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20</TotalTime>
  <Pages>36</Pages>
  <Words>16995</Words>
  <Characters>96878</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Mohamed</cp:lastModifiedBy>
  <cp:revision>2354</cp:revision>
  <dcterms:created xsi:type="dcterms:W3CDTF">2019-08-19T13:27:00Z</dcterms:created>
  <dcterms:modified xsi:type="dcterms:W3CDTF">2021-05-08T17:08:00Z</dcterms:modified>
</cp:coreProperties>
</file>